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B51C1D" w14:textId="4AD373DD" w:rsidR="003100BA" w:rsidRPr="00231F39" w:rsidRDefault="00DA0AFA" w:rsidP="00D11F6F">
      <w:pPr>
        <w:pStyle w:val="Heading1"/>
        <w:rPr>
          <w:rFonts w:asciiTheme="majorBidi" w:hAnsiTheme="majorBidi"/>
          <w:b/>
          <w:bCs/>
          <w:color w:val="auto"/>
          <w:sz w:val="28"/>
          <w:szCs w:val="28"/>
        </w:rPr>
      </w:pPr>
      <w:commentRangeStart w:id="0"/>
      <w:r w:rsidRPr="00231F39">
        <w:rPr>
          <w:rFonts w:asciiTheme="majorBidi" w:hAnsiTheme="majorBidi"/>
          <w:b/>
          <w:bCs/>
          <w:color w:val="auto"/>
          <w:sz w:val="28"/>
          <w:szCs w:val="28"/>
        </w:rPr>
        <w:t>Editorial</w:t>
      </w:r>
      <w:r w:rsidR="00D11F6F" w:rsidRPr="00231F39">
        <w:rPr>
          <w:rFonts w:asciiTheme="majorBidi" w:hAnsiTheme="majorBidi"/>
          <w:b/>
          <w:bCs/>
          <w:color w:val="auto"/>
          <w:sz w:val="28"/>
          <w:szCs w:val="28"/>
        </w:rPr>
        <w:t>:</w:t>
      </w:r>
      <w:commentRangeEnd w:id="0"/>
      <w:r w:rsidR="0096484F" w:rsidRPr="00231F39">
        <w:rPr>
          <w:rStyle w:val="CommentReference"/>
          <w:rFonts w:asciiTheme="majorBidi" w:eastAsiaTheme="minorHAnsi" w:hAnsiTheme="majorBidi"/>
          <w:b/>
          <w:bCs/>
          <w:color w:val="auto"/>
          <w:sz w:val="28"/>
          <w:szCs w:val="28"/>
        </w:rPr>
        <w:commentReference w:id="0"/>
      </w:r>
    </w:p>
    <w:tbl>
      <w:tblPr>
        <w:tblStyle w:val="TableGrid"/>
        <w:tblW w:w="9738" w:type="dxa"/>
        <w:tblLook w:val="04A0" w:firstRow="1" w:lastRow="0" w:firstColumn="1" w:lastColumn="0" w:noHBand="0" w:noVBand="1"/>
      </w:tblPr>
      <w:tblGrid>
        <w:gridCol w:w="9738"/>
      </w:tblGrid>
      <w:tr w:rsidR="00F36170" w:rsidRPr="00231F39" w14:paraId="61F9F5E2" w14:textId="77777777" w:rsidTr="00710589">
        <w:trPr>
          <w:trHeight w:val="2099"/>
        </w:trPr>
        <w:tc>
          <w:tcPr>
            <w:tcW w:w="9738" w:type="dxa"/>
          </w:tcPr>
          <w:p w14:paraId="6404748D" w14:textId="77777777" w:rsidR="00154568" w:rsidRPr="00231F39" w:rsidRDefault="00154568" w:rsidP="00154568">
            <w:pPr>
              <w:pStyle w:val="Heading1"/>
              <w:outlineLvl w:val="0"/>
              <w:rPr>
                <w:rFonts w:asciiTheme="majorBidi" w:hAnsiTheme="majorBidi"/>
                <w:color w:val="auto"/>
                <w:sz w:val="24"/>
                <w:szCs w:val="24"/>
              </w:rPr>
            </w:pPr>
            <w:commentRangeStart w:id="1"/>
            <w:r w:rsidRPr="00231F39">
              <w:rPr>
                <w:rFonts w:asciiTheme="majorBidi" w:hAnsiTheme="majorBidi"/>
                <w:color w:val="auto"/>
                <w:sz w:val="24"/>
                <w:szCs w:val="24"/>
              </w:rPr>
              <w:t>Article Title</w:t>
            </w:r>
            <w:commentRangeEnd w:id="1"/>
            <w:r w:rsidR="009D6E9E" w:rsidRPr="00231F39">
              <w:rPr>
                <w:rStyle w:val="CommentReference"/>
                <w:rFonts w:asciiTheme="majorBidi" w:eastAsiaTheme="minorHAnsi" w:hAnsiTheme="majorBidi"/>
                <w:color w:val="auto"/>
                <w:sz w:val="24"/>
                <w:szCs w:val="24"/>
              </w:rPr>
              <w:commentReference w:id="1"/>
            </w:r>
          </w:p>
          <w:p w14:paraId="19F83445" w14:textId="77777777" w:rsidR="00154568" w:rsidRPr="00231F39" w:rsidRDefault="00154568" w:rsidP="00D11F6F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36170" w:rsidRPr="00231F39" w14:paraId="2FD7004C" w14:textId="77777777" w:rsidTr="00710589">
        <w:trPr>
          <w:trHeight w:val="2099"/>
        </w:trPr>
        <w:tc>
          <w:tcPr>
            <w:tcW w:w="9738" w:type="dxa"/>
          </w:tcPr>
          <w:p w14:paraId="4D5ACF7E" w14:textId="77777777" w:rsidR="00707A42" w:rsidRPr="00231F39" w:rsidRDefault="00707A42" w:rsidP="00154568">
            <w:pPr>
              <w:pStyle w:val="Heading1"/>
              <w:outlineLvl w:val="0"/>
              <w:rPr>
                <w:rFonts w:asciiTheme="majorBidi" w:hAnsiTheme="majorBidi"/>
                <w:color w:val="auto"/>
                <w:sz w:val="24"/>
                <w:szCs w:val="24"/>
                <w:highlight w:val="yellow"/>
              </w:rPr>
            </w:pPr>
            <w:r w:rsidRPr="00231F39">
              <w:rPr>
                <w:rFonts w:asciiTheme="majorBidi" w:hAnsiTheme="majorBidi"/>
                <w:color w:val="auto"/>
                <w:sz w:val="24"/>
                <w:szCs w:val="24"/>
              </w:rPr>
              <w:t>Running title:</w:t>
            </w:r>
          </w:p>
        </w:tc>
      </w:tr>
      <w:tr w:rsidR="00F36170" w:rsidRPr="00231F39" w14:paraId="418B7C85" w14:textId="77777777" w:rsidTr="00710589">
        <w:trPr>
          <w:trHeight w:val="1432"/>
        </w:trPr>
        <w:tc>
          <w:tcPr>
            <w:tcW w:w="9738" w:type="dxa"/>
          </w:tcPr>
          <w:p w14:paraId="6633302F" w14:textId="77777777" w:rsidR="00154568" w:rsidRPr="00231F39" w:rsidRDefault="00154568" w:rsidP="00154568">
            <w:pPr>
              <w:pStyle w:val="Heading2"/>
              <w:outlineLvl w:val="1"/>
              <w:rPr>
                <w:rFonts w:asciiTheme="majorBidi" w:hAnsiTheme="majorBidi"/>
                <w:color w:val="auto"/>
                <w:sz w:val="24"/>
                <w:szCs w:val="24"/>
              </w:rPr>
            </w:pPr>
            <w:commentRangeStart w:id="2"/>
            <w:r w:rsidRPr="00231F39">
              <w:rPr>
                <w:rFonts w:asciiTheme="majorBidi" w:hAnsiTheme="majorBidi"/>
                <w:color w:val="auto"/>
                <w:sz w:val="24"/>
                <w:szCs w:val="24"/>
              </w:rPr>
              <w:t>Authors’ names and affiliations:</w:t>
            </w:r>
            <w:commentRangeEnd w:id="2"/>
            <w:r w:rsidR="009D6E9E" w:rsidRPr="00231F39">
              <w:rPr>
                <w:rStyle w:val="CommentReference"/>
                <w:rFonts w:asciiTheme="majorBidi" w:eastAsiaTheme="minorHAnsi" w:hAnsiTheme="majorBidi"/>
                <w:color w:val="auto"/>
                <w:sz w:val="24"/>
                <w:szCs w:val="24"/>
              </w:rPr>
              <w:commentReference w:id="2"/>
            </w:r>
          </w:p>
          <w:p w14:paraId="54CC6D57" w14:textId="77777777" w:rsidR="00154568" w:rsidRPr="00231F39" w:rsidRDefault="00154568" w:rsidP="00D11F6F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36170" w:rsidRPr="00231F39" w14:paraId="04620A09" w14:textId="77777777" w:rsidTr="00710589">
        <w:trPr>
          <w:trHeight w:val="1223"/>
        </w:trPr>
        <w:tc>
          <w:tcPr>
            <w:tcW w:w="9738" w:type="dxa"/>
          </w:tcPr>
          <w:p w14:paraId="1F34D2F5" w14:textId="77777777" w:rsidR="00154568" w:rsidRPr="00231F39" w:rsidRDefault="00154568" w:rsidP="00154568">
            <w:pPr>
              <w:rPr>
                <w:rFonts w:asciiTheme="majorBidi" w:hAnsiTheme="majorBidi" w:cstheme="majorBidi"/>
                <w:sz w:val="24"/>
                <w:szCs w:val="24"/>
              </w:rPr>
            </w:pPr>
            <w:commentRangeStart w:id="3"/>
            <w:r w:rsidRPr="00231F39">
              <w:rPr>
                <w:rFonts w:asciiTheme="majorBidi" w:hAnsiTheme="majorBidi" w:cstheme="majorBidi"/>
                <w:sz w:val="24"/>
                <w:szCs w:val="24"/>
              </w:rPr>
              <w:t>Authors’ ORCID ID:</w:t>
            </w:r>
            <w:commentRangeEnd w:id="3"/>
            <w:r w:rsidR="00F36170" w:rsidRPr="00231F39">
              <w:rPr>
                <w:rStyle w:val="CommentReference"/>
                <w:rFonts w:asciiTheme="majorBidi" w:hAnsiTheme="majorBidi" w:cstheme="majorBidi"/>
              </w:rPr>
              <w:commentReference w:id="3"/>
            </w:r>
          </w:p>
          <w:p w14:paraId="488DD646" w14:textId="77777777" w:rsidR="00154568" w:rsidRPr="00231F39" w:rsidRDefault="00154568" w:rsidP="00D11F6F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36170" w:rsidRPr="00231F39" w14:paraId="4A03585A" w14:textId="77777777" w:rsidTr="00710589">
        <w:trPr>
          <w:trHeight w:val="5002"/>
        </w:trPr>
        <w:tc>
          <w:tcPr>
            <w:tcW w:w="9738" w:type="dxa"/>
          </w:tcPr>
          <w:p w14:paraId="2B1306F7" w14:textId="77777777" w:rsidR="00A23524" w:rsidRPr="00231F39" w:rsidRDefault="00A23524" w:rsidP="00A23524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231F39">
              <w:rPr>
                <w:rFonts w:asciiTheme="majorBidi" w:hAnsiTheme="majorBidi" w:cstheme="majorBidi"/>
                <w:sz w:val="24"/>
                <w:szCs w:val="24"/>
              </w:rPr>
              <w:t>*Corresponding Author:</w:t>
            </w:r>
          </w:p>
          <w:p w14:paraId="13FEF2FF" w14:textId="77777777" w:rsidR="00A23524" w:rsidRPr="00231F39" w:rsidRDefault="00A23524" w:rsidP="00A23524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6BCDC21" w14:textId="77777777" w:rsidR="00A23524" w:rsidRPr="00231F39" w:rsidRDefault="00A23524" w:rsidP="00A23524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231F39">
              <w:rPr>
                <w:rFonts w:asciiTheme="majorBidi" w:hAnsiTheme="majorBidi" w:cstheme="majorBidi"/>
                <w:sz w:val="24"/>
                <w:szCs w:val="24"/>
              </w:rPr>
              <w:t>Degree:</w:t>
            </w:r>
          </w:p>
          <w:p w14:paraId="0655C05F" w14:textId="77777777" w:rsidR="00A23524" w:rsidRPr="00231F39" w:rsidRDefault="00A23524" w:rsidP="00A23524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2C1C2F2" w14:textId="77777777" w:rsidR="00A23524" w:rsidRPr="00231F39" w:rsidRDefault="00A23524" w:rsidP="00A23524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231F39">
              <w:rPr>
                <w:rFonts w:asciiTheme="majorBidi" w:hAnsiTheme="majorBidi" w:cstheme="majorBidi"/>
                <w:sz w:val="24"/>
                <w:szCs w:val="24"/>
              </w:rPr>
              <w:t>Address:</w:t>
            </w:r>
          </w:p>
          <w:p w14:paraId="7E608DDC" w14:textId="77777777" w:rsidR="00A23524" w:rsidRPr="00231F39" w:rsidRDefault="00A23524" w:rsidP="00A23524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92F29DB" w14:textId="77777777" w:rsidR="00A23524" w:rsidRPr="00231F39" w:rsidRDefault="00A23524" w:rsidP="00A23524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231F39">
              <w:rPr>
                <w:rFonts w:asciiTheme="majorBidi" w:hAnsiTheme="majorBidi" w:cstheme="majorBidi"/>
                <w:sz w:val="24"/>
                <w:szCs w:val="24"/>
              </w:rPr>
              <w:t>Tel:</w:t>
            </w:r>
          </w:p>
          <w:p w14:paraId="016596FF" w14:textId="77777777" w:rsidR="00A23524" w:rsidRPr="00231F39" w:rsidRDefault="00A23524" w:rsidP="00A23524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15E5F59" w14:textId="77777777" w:rsidR="00A23524" w:rsidRPr="00231F39" w:rsidRDefault="00A23524" w:rsidP="00A23524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231F39">
              <w:rPr>
                <w:rFonts w:asciiTheme="majorBidi" w:hAnsiTheme="majorBidi" w:cstheme="majorBidi"/>
                <w:sz w:val="24"/>
                <w:szCs w:val="24"/>
              </w:rPr>
              <w:t>E-mail:</w:t>
            </w:r>
          </w:p>
          <w:p w14:paraId="6B3ACE25" w14:textId="77777777" w:rsidR="00154568" w:rsidRPr="00231F39" w:rsidRDefault="00154568" w:rsidP="00A23524">
            <w:pPr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</w:p>
        </w:tc>
      </w:tr>
      <w:tr w:rsidR="00F36170" w:rsidRPr="00231F39" w14:paraId="2F2F264B" w14:textId="77777777" w:rsidTr="00F915CD">
        <w:trPr>
          <w:trHeight w:val="1833"/>
        </w:trPr>
        <w:tc>
          <w:tcPr>
            <w:tcW w:w="9738" w:type="dxa"/>
          </w:tcPr>
          <w:p w14:paraId="7D6158B9" w14:textId="22BE4FE1" w:rsidR="00154568" w:rsidRPr="00231F39" w:rsidRDefault="007E7B4B" w:rsidP="0015456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A</w:t>
            </w:r>
            <w:r w:rsidRPr="00231F39">
              <w:rPr>
                <w:rFonts w:asciiTheme="majorBidi" w:hAnsiTheme="majorBidi" w:cstheme="majorBidi"/>
                <w:sz w:val="24"/>
                <w:szCs w:val="24"/>
              </w:rPr>
              <w:t>b s t r a c t</w:t>
            </w:r>
            <w:r w:rsidRPr="00231F39">
              <w:rPr>
                <w:rFonts w:asciiTheme="majorBidi" w:hAnsiTheme="majorBidi" w:cstheme="majorBidi"/>
                <w:sz w:val="24"/>
                <w:szCs w:val="24"/>
              </w:rPr>
              <w:cr/>
            </w:r>
            <w:bookmarkStart w:id="4" w:name="_GoBack"/>
            <w:r w:rsidR="00C318DD" w:rsidRPr="00231F39">
              <w:rPr>
                <w:rStyle w:val="CommentReference"/>
                <w:rFonts w:asciiTheme="majorBidi" w:hAnsiTheme="majorBidi" w:cstheme="majorBidi"/>
              </w:rPr>
              <w:commentReference w:id="5"/>
            </w:r>
            <w:bookmarkEnd w:id="4"/>
          </w:p>
          <w:p w14:paraId="1873D7EC" w14:textId="43A212CA" w:rsidR="00154568" w:rsidRPr="00231F39" w:rsidRDefault="00154568" w:rsidP="00546187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231F39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</w:tr>
      <w:tr w:rsidR="00F36170" w:rsidRPr="00231F39" w14:paraId="381173E9" w14:textId="77777777" w:rsidTr="00F36170">
        <w:trPr>
          <w:trHeight w:val="890"/>
        </w:trPr>
        <w:tc>
          <w:tcPr>
            <w:tcW w:w="9738" w:type="dxa"/>
          </w:tcPr>
          <w:p w14:paraId="3EDCCF82" w14:textId="77777777" w:rsidR="00256E1C" w:rsidRPr="00231F39" w:rsidRDefault="00256E1C" w:rsidP="00154568">
            <w:pPr>
              <w:rPr>
                <w:rFonts w:asciiTheme="majorBidi" w:hAnsiTheme="majorBidi" w:cstheme="majorBidi"/>
                <w:sz w:val="24"/>
                <w:szCs w:val="24"/>
              </w:rPr>
            </w:pPr>
            <w:commentRangeStart w:id="6"/>
            <w:r w:rsidRPr="00231F39">
              <w:rPr>
                <w:rFonts w:asciiTheme="majorBidi" w:hAnsiTheme="majorBidi" w:cstheme="majorBidi"/>
                <w:sz w:val="24"/>
                <w:szCs w:val="24"/>
              </w:rPr>
              <w:t xml:space="preserve">Keywords : </w:t>
            </w:r>
            <w:commentRangeEnd w:id="6"/>
            <w:r w:rsidRPr="00231F39">
              <w:rPr>
                <w:rStyle w:val="CommentReference"/>
                <w:rFonts w:asciiTheme="majorBidi" w:hAnsiTheme="majorBidi" w:cstheme="majorBidi"/>
                <w:sz w:val="24"/>
                <w:szCs w:val="24"/>
              </w:rPr>
              <w:commentReference w:id="6"/>
            </w:r>
          </w:p>
        </w:tc>
      </w:tr>
      <w:tr w:rsidR="009445B2" w:rsidRPr="00231F39" w14:paraId="278F61F5" w14:textId="77777777" w:rsidTr="00F36170">
        <w:trPr>
          <w:trHeight w:val="890"/>
        </w:trPr>
        <w:tc>
          <w:tcPr>
            <w:tcW w:w="9738" w:type="dxa"/>
          </w:tcPr>
          <w:p w14:paraId="144148B7" w14:textId="76B46032" w:rsidR="009445B2" w:rsidRPr="00231F39" w:rsidRDefault="009445B2" w:rsidP="0015456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231F39">
              <w:rPr>
                <w:rFonts w:asciiTheme="majorBidi" w:hAnsiTheme="majorBidi" w:cstheme="majorBidi"/>
                <w:sz w:val="24"/>
                <w:szCs w:val="24"/>
              </w:rPr>
              <w:t>Article</w:t>
            </w:r>
            <w:r w:rsidR="001A3AC5" w:rsidRPr="00231F39">
              <w:rPr>
                <w:rFonts w:asciiTheme="majorBidi" w:hAnsiTheme="majorBidi" w:cstheme="majorBidi"/>
                <w:sz w:val="24"/>
                <w:szCs w:val="24"/>
              </w:rPr>
              <w:t>’s</w:t>
            </w:r>
            <w:r w:rsidRPr="00231F39">
              <w:rPr>
                <w:rFonts w:asciiTheme="majorBidi" w:hAnsiTheme="majorBidi" w:cstheme="majorBidi"/>
                <w:sz w:val="24"/>
                <w:szCs w:val="24"/>
              </w:rPr>
              <w:t xml:space="preserve"> Body:</w:t>
            </w:r>
          </w:p>
        </w:tc>
      </w:tr>
      <w:tr w:rsidR="00F36170" w:rsidRPr="00231F39" w14:paraId="3D93E6D2" w14:textId="77777777" w:rsidTr="00710589">
        <w:trPr>
          <w:trHeight w:val="1223"/>
        </w:trPr>
        <w:tc>
          <w:tcPr>
            <w:tcW w:w="9738" w:type="dxa"/>
          </w:tcPr>
          <w:p w14:paraId="69456349" w14:textId="77777777" w:rsidR="0028363D" w:rsidRPr="00231F39" w:rsidRDefault="0028363D" w:rsidP="0028363D">
            <w:pPr>
              <w:rPr>
                <w:rFonts w:asciiTheme="majorBidi" w:hAnsiTheme="majorBidi" w:cstheme="majorBidi"/>
                <w:sz w:val="24"/>
                <w:szCs w:val="24"/>
              </w:rPr>
            </w:pPr>
            <w:commentRangeStart w:id="7"/>
            <w:r w:rsidRPr="00231F39">
              <w:rPr>
                <w:rFonts w:asciiTheme="majorBidi" w:hAnsiTheme="majorBidi" w:cstheme="majorBidi"/>
                <w:sz w:val="24"/>
                <w:szCs w:val="24"/>
              </w:rPr>
              <w:t>Ethical Considerations</w:t>
            </w:r>
            <w:commentRangeEnd w:id="7"/>
            <w:r w:rsidR="009D6E9E" w:rsidRPr="00231F39">
              <w:rPr>
                <w:rStyle w:val="CommentReference"/>
                <w:rFonts w:asciiTheme="majorBidi" w:hAnsiTheme="majorBidi" w:cstheme="majorBidi"/>
                <w:sz w:val="24"/>
                <w:szCs w:val="24"/>
              </w:rPr>
              <w:commentReference w:id="7"/>
            </w:r>
          </w:p>
          <w:p w14:paraId="25FEDDE8" w14:textId="77777777" w:rsidR="00710589" w:rsidRPr="00231F39" w:rsidRDefault="0028363D" w:rsidP="0028363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231F39">
              <w:rPr>
                <w:rFonts w:asciiTheme="majorBidi" w:hAnsiTheme="majorBidi" w:cstheme="majorBidi"/>
                <w:sz w:val="24"/>
                <w:szCs w:val="24"/>
              </w:rPr>
              <w:t>Compliance with ethical guidelines:</w:t>
            </w:r>
          </w:p>
        </w:tc>
      </w:tr>
      <w:tr w:rsidR="00F36170" w:rsidRPr="00231F39" w14:paraId="7BFCB677" w14:textId="77777777" w:rsidTr="00A53F5A">
        <w:trPr>
          <w:trHeight w:val="395"/>
        </w:trPr>
        <w:tc>
          <w:tcPr>
            <w:tcW w:w="9738" w:type="dxa"/>
          </w:tcPr>
          <w:p w14:paraId="6E0AE273" w14:textId="77777777" w:rsidR="00A53F5A" w:rsidRPr="00231F39" w:rsidRDefault="00A53F5A" w:rsidP="00A53F5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231F39">
              <w:rPr>
                <w:rFonts w:asciiTheme="majorBidi" w:hAnsiTheme="majorBidi" w:cstheme="majorBidi"/>
                <w:sz w:val="24"/>
                <w:szCs w:val="24"/>
              </w:rPr>
              <w:t>Funding:</w:t>
            </w:r>
          </w:p>
          <w:p w14:paraId="329E3FA7" w14:textId="77777777" w:rsidR="00A53F5A" w:rsidRPr="00231F39" w:rsidRDefault="00A53F5A" w:rsidP="00A53F5A">
            <w:pPr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</w:p>
        </w:tc>
      </w:tr>
      <w:tr w:rsidR="00F36170" w:rsidRPr="00231F39" w14:paraId="392219DC" w14:textId="77777777" w:rsidTr="00A53F5A">
        <w:trPr>
          <w:trHeight w:val="435"/>
        </w:trPr>
        <w:tc>
          <w:tcPr>
            <w:tcW w:w="9738" w:type="dxa"/>
          </w:tcPr>
          <w:p w14:paraId="28F0FA67" w14:textId="32A427DD" w:rsidR="00A53F5A" w:rsidRPr="00231F39" w:rsidRDefault="00A53F5A" w:rsidP="00A53F5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231F39">
              <w:rPr>
                <w:rFonts w:asciiTheme="majorBidi" w:hAnsiTheme="majorBidi" w:cstheme="majorBidi"/>
                <w:sz w:val="24"/>
                <w:szCs w:val="24"/>
              </w:rPr>
              <w:t>Authors' contributions</w:t>
            </w:r>
            <w:r w:rsidR="00DA0AFA" w:rsidRPr="00231F39">
              <w:rPr>
                <w:rFonts w:asciiTheme="majorBidi" w:hAnsiTheme="majorBidi" w:cstheme="majorBidi"/>
                <w:sz w:val="24"/>
                <w:szCs w:val="24"/>
                <w:rtl/>
              </w:rPr>
              <w:t>:</w:t>
            </w:r>
          </w:p>
          <w:p w14:paraId="5E9A236C" w14:textId="77777777" w:rsidR="00DA0AFA" w:rsidRPr="00231F39" w:rsidRDefault="00DA0AFA" w:rsidP="00A53F5A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369B10F" w14:textId="77777777" w:rsidR="00DA0AFA" w:rsidRPr="00231F39" w:rsidRDefault="00DA0AFA" w:rsidP="00DA0AFA">
            <w:pPr>
              <w:pStyle w:val="CommentText"/>
              <w:rPr>
                <w:rFonts w:asciiTheme="majorBidi" w:hAnsiTheme="majorBidi" w:cstheme="majorBidi"/>
                <w:sz w:val="22"/>
                <w:szCs w:val="22"/>
              </w:rPr>
            </w:pPr>
            <w:r w:rsidRPr="00231F39">
              <w:rPr>
                <w:rFonts w:asciiTheme="majorBidi" w:hAnsiTheme="majorBidi" w:cstheme="majorBidi"/>
                <w:sz w:val="22"/>
                <w:szCs w:val="22"/>
              </w:rPr>
              <w:t xml:space="preserve">Conception and design: </w:t>
            </w:r>
          </w:p>
          <w:p w14:paraId="28BA4638" w14:textId="77777777" w:rsidR="00DA0AFA" w:rsidRPr="00231F39" w:rsidRDefault="00DA0AFA" w:rsidP="00DA0AFA">
            <w:pPr>
              <w:pStyle w:val="CommentText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0D24ADE9" w14:textId="77777777" w:rsidR="00DA0AFA" w:rsidRPr="00231F39" w:rsidRDefault="00DA0AFA" w:rsidP="00DA0AFA">
            <w:pPr>
              <w:pStyle w:val="CommentText"/>
              <w:rPr>
                <w:rFonts w:asciiTheme="majorBidi" w:hAnsiTheme="majorBidi" w:cstheme="majorBidi"/>
                <w:sz w:val="22"/>
                <w:szCs w:val="22"/>
              </w:rPr>
            </w:pPr>
            <w:r w:rsidRPr="00231F39">
              <w:rPr>
                <w:rFonts w:asciiTheme="majorBidi" w:hAnsiTheme="majorBidi" w:cstheme="majorBidi"/>
                <w:sz w:val="22"/>
                <w:szCs w:val="22"/>
              </w:rPr>
              <w:t xml:space="preserve">Data Collection: </w:t>
            </w:r>
          </w:p>
          <w:p w14:paraId="533075C5" w14:textId="77777777" w:rsidR="00DA0AFA" w:rsidRPr="00231F39" w:rsidRDefault="00DA0AFA" w:rsidP="00DA0AFA">
            <w:pPr>
              <w:pStyle w:val="CommentText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0522F444" w14:textId="77777777" w:rsidR="00DA0AFA" w:rsidRPr="00231F39" w:rsidRDefault="00DA0AFA" w:rsidP="00DA0AFA">
            <w:pPr>
              <w:pStyle w:val="CommentText"/>
              <w:rPr>
                <w:rFonts w:asciiTheme="majorBidi" w:hAnsiTheme="majorBidi" w:cstheme="majorBidi"/>
                <w:sz w:val="22"/>
                <w:szCs w:val="22"/>
              </w:rPr>
            </w:pPr>
            <w:r w:rsidRPr="00231F39">
              <w:rPr>
                <w:rFonts w:asciiTheme="majorBidi" w:hAnsiTheme="majorBidi" w:cstheme="majorBidi"/>
                <w:sz w:val="22"/>
                <w:szCs w:val="22"/>
              </w:rPr>
              <w:t>Data Analysis and Interpretation:</w:t>
            </w:r>
          </w:p>
          <w:p w14:paraId="2901852F" w14:textId="77777777" w:rsidR="00DA0AFA" w:rsidRPr="00231F39" w:rsidRDefault="00DA0AFA" w:rsidP="00DA0AFA">
            <w:pPr>
              <w:pStyle w:val="CommentText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3A5F238E" w14:textId="77777777" w:rsidR="00DA0AFA" w:rsidRPr="00231F39" w:rsidRDefault="00DA0AFA" w:rsidP="00DA0AFA">
            <w:pPr>
              <w:pStyle w:val="CommentText"/>
              <w:rPr>
                <w:rFonts w:asciiTheme="majorBidi" w:hAnsiTheme="majorBidi" w:cstheme="majorBidi"/>
                <w:sz w:val="22"/>
                <w:szCs w:val="22"/>
              </w:rPr>
            </w:pPr>
            <w:r w:rsidRPr="00231F39">
              <w:rPr>
                <w:rFonts w:asciiTheme="majorBidi" w:hAnsiTheme="majorBidi" w:cstheme="majorBidi"/>
                <w:sz w:val="22"/>
                <w:szCs w:val="22"/>
              </w:rPr>
              <w:t>Drafting the article:</w:t>
            </w:r>
          </w:p>
          <w:p w14:paraId="6EE3E35D" w14:textId="77777777" w:rsidR="00DA0AFA" w:rsidRPr="00231F39" w:rsidRDefault="00DA0AFA" w:rsidP="00DA0AFA">
            <w:pPr>
              <w:pStyle w:val="CommentText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37964C64" w14:textId="77777777" w:rsidR="00DA0AFA" w:rsidRPr="00231F39" w:rsidRDefault="00DA0AFA" w:rsidP="00DA0AFA">
            <w:pPr>
              <w:pStyle w:val="CommentText"/>
              <w:rPr>
                <w:rFonts w:asciiTheme="majorBidi" w:hAnsiTheme="majorBidi" w:cstheme="majorBidi"/>
                <w:sz w:val="22"/>
                <w:szCs w:val="22"/>
              </w:rPr>
            </w:pPr>
            <w:r w:rsidRPr="00231F39">
              <w:rPr>
                <w:rFonts w:asciiTheme="majorBidi" w:hAnsiTheme="majorBidi" w:cstheme="majorBidi"/>
                <w:sz w:val="22"/>
                <w:szCs w:val="22"/>
              </w:rPr>
              <w:t xml:space="preserve">Critically revising the article: </w:t>
            </w:r>
          </w:p>
          <w:p w14:paraId="1BFD577F" w14:textId="77777777" w:rsidR="00DA0AFA" w:rsidRPr="00231F39" w:rsidRDefault="00DA0AFA" w:rsidP="00DA0AFA">
            <w:pPr>
              <w:pStyle w:val="CommentText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61125B55" w14:textId="77777777" w:rsidR="00DA0AFA" w:rsidRPr="00231F39" w:rsidRDefault="00DA0AFA" w:rsidP="00DA0AFA">
            <w:pPr>
              <w:pStyle w:val="CommentText"/>
              <w:rPr>
                <w:rFonts w:asciiTheme="majorBidi" w:hAnsiTheme="majorBidi" w:cstheme="majorBidi"/>
                <w:sz w:val="22"/>
                <w:szCs w:val="22"/>
              </w:rPr>
            </w:pPr>
            <w:r w:rsidRPr="00231F39">
              <w:rPr>
                <w:rFonts w:asciiTheme="majorBidi" w:hAnsiTheme="majorBidi" w:cstheme="majorBidi"/>
                <w:sz w:val="22"/>
                <w:szCs w:val="22"/>
              </w:rPr>
              <w:t>Reviewing submitted version of manuscript:</w:t>
            </w:r>
          </w:p>
          <w:p w14:paraId="1846AE90" w14:textId="77777777" w:rsidR="00DA0AFA" w:rsidRPr="00231F39" w:rsidRDefault="00DA0AFA" w:rsidP="00DA0AFA">
            <w:pPr>
              <w:pStyle w:val="CommentText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6AA38641" w14:textId="77777777" w:rsidR="00DA0AFA" w:rsidRPr="00231F39" w:rsidRDefault="00DA0AFA" w:rsidP="00DA0AFA">
            <w:pPr>
              <w:pStyle w:val="CommentText"/>
              <w:rPr>
                <w:rFonts w:asciiTheme="majorBidi" w:hAnsiTheme="majorBidi" w:cstheme="majorBidi"/>
                <w:sz w:val="22"/>
                <w:szCs w:val="22"/>
              </w:rPr>
            </w:pPr>
            <w:r w:rsidRPr="00231F39">
              <w:rPr>
                <w:rFonts w:asciiTheme="majorBidi" w:hAnsiTheme="majorBidi" w:cstheme="majorBidi"/>
                <w:sz w:val="22"/>
                <w:szCs w:val="22"/>
              </w:rPr>
              <w:t>Approving the final version of the manuscript:</w:t>
            </w:r>
          </w:p>
          <w:p w14:paraId="5A4DD3C7" w14:textId="77777777" w:rsidR="00DA0AFA" w:rsidRPr="00231F39" w:rsidRDefault="00DA0AFA" w:rsidP="00A53F5A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FC30EF8" w14:textId="77777777" w:rsidR="00A53F5A" w:rsidRPr="00231F39" w:rsidRDefault="00A53F5A" w:rsidP="00A53F5A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36170" w:rsidRPr="00231F39" w14:paraId="28CB2511" w14:textId="77777777" w:rsidTr="00710589">
        <w:trPr>
          <w:trHeight w:val="1020"/>
        </w:trPr>
        <w:tc>
          <w:tcPr>
            <w:tcW w:w="9738" w:type="dxa"/>
          </w:tcPr>
          <w:p w14:paraId="6C46D79F" w14:textId="3FD1E775" w:rsidR="00A53F5A" w:rsidRPr="00231F39" w:rsidRDefault="00DA0AFA" w:rsidP="00A53F5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231F39">
              <w:rPr>
                <w:rFonts w:asciiTheme="majorBidi" w:hAnsiTheme="majorBidi" w:cstheme="majorBidi"/>
                <w:sz w:val="24"/>
                <w:szCs w:val="24"/>
              </w:rPr>
              <w:t>Conflict of interest:</w:t>
            </w:r>
          </w:p>
          <w:p w14:paraId="74CAF2A2" w14:textId="77777777" w:rsidR="00A53F5A" w:rsidRPr="00231F39" w:rsidRDefault="00A53F5A" w:rsidP="00A53F5A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36170" w:rsidRPr="00231F39" w14:paraId="5408183B" w14:textId="77777777" w:rsidTr="00710589">
        <w:trPr>
          <w:trHeight w:val="1223"/>
        </w:trPr>
        <w:tc>
          <w:tcPr>
            <w:tcW w:w="9738" w:type="dxa"/>
          </w:tcPr>
          <w:p w14:paraId="1459CC87" w14:textId="77777777" w:rsidR="00710589" w:rsidRPr="00231F39" w:rsidRDefault="0028363D" w:rsidP="0015456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231F39">
              <w:rPr>
                <w:rFonts w:asciiTheme="majorBidi" w:hAnsiTheme="majorBidi" w:cstheme="majorBidi"/>
                <w:sz w:val="24"/>
                <w:szCs w:val="24"/>
              </w:rPr>
              <w:t>Acknowledgements:</w:t>
            </w:r>
          </w:p>
        </w:tc>
      </w:tr>
      <w:tr w:rsidR="00F36170" w:rsidRPr="00231F39" w14:paraId="0679B24B" w14:textId="77777777" w:rsidTr="00710589">
        <w:trPr>
          <w:trHeight w:val="1223"/>
        </w:trPr>
        <w:tc>
          <w:tcPr>
            <w:tcW w:w="9738" w:type="dxa"/>
          </w:tcPr>
          <w:p w14:paraId="55966A52" w14:textId="77777777" w:rsidR="0028363D" w:rsidRPr="00231F39" w:rsidRDefault="0028363D" w:rsidP="00154568">
            <w:pPr>
              <w:rPr>
                <w:rFonts w:asciiTheme="majorBidi" w:hAnsiTheme="majorBidi" w:cstheme="majorBidi"/>
                <w:sz w:val="24"/>
                <w:szCs w:val="24"/>
              </w:rPr>
            </w:pPr>
            <w:commentRangeStart w:id="8"/>
            <w:r w:rsidRPr="00231F39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References</w:t>
            </w:r>
            <w:commentRangeEnd w:id="8"/>
            <w:r w:rsidR="007E5E4C" w:rsidRPr="00231F39">
              <w:rPr>
                <w:rStyle w:val="CommentReference"/>
                <w:rFonts w:asciiTheme="majorBidi" w:hAnsiTheme="majorBidi" w:cstheme="majorBidi"/>
                <w:sz w:val="24"/>
                <w:szCs w:val="24"/>
              </w:rPr>
              <w:commentReference w:id="8"/>
            </w:r>
            <w:r w:rsidRPr="00231F39">
              <w:rPr>
                <w:rFonts w:asciiTheme="majorBidi" w:hAnsiTheme="majorBidi" w:cstheme="majorBidi"/>
                <w:sz w:val="24"/>
                <w:szCs w:val="24"/>
              </w:rPr>
              <w:t>:</w:t>
            </w:r>
          </w:p>
        </w:tc>
      </w:tr>
      <w:tr w:rsidR="00F36170" w:rsidRPr="00231F39" w14:paraId="3F3A5CCE" w14:textId="77777777" w:rsidTr="00710589">
        <w:trPr>
          <w:trHeight w:val="1223"/>
        </w:trPr>
        <w:tc>
          <w:tcPr>
            <w:tcW w:w="9738" w:type="dxa"/>
          </w:tcPr>
          <w:p w14:paraId="05B9AD4F" w14:textId="77777777" w:rsidR="00707A42" w:rsidRPr="00231F39" w:rsidRDefault="00707A42" w:rsidP="00154568">
            <w:pPr>
              <w:rPr>
                <w:rFonts w:asciiTheme="majorBidi" w:hAnsiTheme="majorBidi" w:cstheme="majorBidi"/>
                <w:sz w:val="24"/>
                <w:szCs w:val="24"/>
              </w:rPr>
            </w:pPr>
            <w:commentRangeStart w:id="9"/>
            <w:r w:rsidRPr="00231F39">
              <w:rPr>
                <w:rFonts w:asciiTheme="majorBidi" w:hAnsiTheme="majorBidi" w:cstheme="majorBidi"/>
                <w:sz w:val="24"/>
                <w:szCs w:val="24"/>
              </w:rPr>
              <w:t>Tables</w:t>
            </w:r>
            <w:commentRangeEnd w:id="9"/>
            <w:r w:rsidR="00FD3B9D" w:rsidRPr="00231F39">
              <w:rPr>
                <w:rStyle w:val="CommentReference"/>
                <w:rFonts w:asciiTheme="majorBidi" w:hAnsiTheme="majorBidi" w:cstheme="majorBidi"/>
                <w:sz w:val="24"/>
                <w:szCs w:val="24"/>
              </w:rPr>
              <w:commentReference w:id="9"/>
            </w:r>
            <w:r w:rsidRPr="00231F39">
              <w:rPr>
                <w:rFonts w:asciiTheme="majorBidi" w:hAnsiTheme="majorBidi" w:cstheme="majorBidi"/>
                <w:sz w:val="24"/>
                <w:szCs w:val="24"/>
              </w:rPr>
              <w:t>:</w:t>
            </w:r>
          </w:p>
        </w:tc>
      </w:tr>
      <w:tr w:rsidR="00F36170" w:rsidRPr="00231F39" w14:paraId="58167B80" w14:textId="77777777" w:rsidTr="00710589">
        <w:trPr>
          <w:trHeight w:val="1223"/>
        </w:trPr>
        <w:tc>
          <w:tcPr>
            <w:tcW w:w="9738" w:type="dxa"/>
          </w:tcPr>
          <w:p w14:paraId="3D073203" w14:textId="77777777" w:rsidR="00707A42" w:rsidRPr="00231F39" w:rsidRDefault="00707A42" w:rsidP="00154568">
            <w:pPr>
              <w:rPr>
                <w:rFonts w:asciiTheme="majorBidi" w:hAnsiTheme="majorBidi" w:cstheme="majorBidi"/>
                <w:sz w:val="24"/>
                <w:szCs w:val="24"/>
              </w:rPr>
            </w:pPr>
            <w:commentRangeStart w:id="10"/>
            <w:r w:rsidRPr="00231F39">
              <w:rPr>
                <w:rFonts w:asciiTheme="majorBidi" w:hAnsiTheme="majorBidi" w:cstheme="majorBidi"/>
                <w:sz w:val="24"/>
                <w:szCs w:val="24"/>
              </w:rPr>
              <w:t>Figures:</w:t>
            </w:r>
            <w:commentRangeEnd w:id="10"/>
            <w:r w:rsidR="00FD3B9D" w:rsidRPr="00231F39">
              <w:rPr>
                <w:rStyle w:val="CommentReference"/>
                <w:rFonts w:asciiTheme="majorBidi" w:hAnsiTheme="majorBidi" w:cstheme="majorBidi"/>
                <w:sz w:val="24"/>
                <w:szCs w:val="24"/>
              </w:rPr>
              <w:commentReference w:id="10"/>
            </w:r>
          </w:p>
        </w:tc>
      </w:tr>
    </w:tbl>
    <w:p w14:paraId="718CB23E" w14:textId="77777777" w:rsidR="00D11F6F" w:rsidRPr="00231F39" w:rsidRDefault="00D11F6F" w:rsidP="00D11F6F">
      <w:pPr>
        <w:rPr>
          <w:rFonts w:asciiTheme="majorBidi" w:hAnsiTheme="majorBidi" w:cstheme="majorBidi"/>
          <w:sz w:val="24"/>
          <w:szCs w:val="24"/>
        </w:rPr>
      </w:pPr>
    </w:p>
    <w:p w14:paraId="3D9EDF12" w14:textId="77777777" w:rsidR="00D11F6F" w:rsidRPr="00231F39" w:rsidRDefault="00D11F6F" w:rsidP="00D11F6F">
      <w:pPr>
        <w:rPr>
          <w:rFonts w:asciiTheme="majorBidi" w:hAnsiTheme="majorBidi" w:cstheme="majorBidi"/>
          <w:sz w:val="24"/>
          <w:szCs w:val="24"/>
        </w:rPr>
      </w:pPr>
    </w:p>
    <w:sectPr w:rsidR="00D11F6F" w:rsidRPr="00231F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Microsoft account" w:date="2021-01-12T14:23:00Z" w:initials="Ma">
    <w:p w14:paraId="43747871" w14:textId="6C46987F" w:rsidR="0096484F" w:rsidRDefault="0096484F" w:rsidP="0096484F">
      <w:pPr>
        <w:pStyle w:val="CommentText"/>
      </w:pPr>
      <w:r>
        <w:rPr>
          <w:rStyle w:val="CommentReference"/>
        </w:rPr>
        <w:annotationRef/>
      </w:r>
      <w:r>
        <w:rPr>
          <w:rFonts w:ascii="Tahoma" w:hAnsi="Tahoma" w:cs="Tahoma"/>
          <w:color w:val="000000"/>
          <w:sz w:val="23"/>
          <w:szCs w:val="23"/>
          <w:shd w:val="clear" w:color="auto" w:fill="FFFFFF"/>
        </w:rPr>
        <w:t> The text should be 2000-4000 words excluding references, tables, figures. </w:t>
      </w:r>
    </w:p>
  </w:comment>
  <w:comment w:id="1" w:author="Microsoft account" w:date="2021-01-11T13:59:00Z" w:initials="Ma">
    <w:p w14:paraId="1D08E5D2" w14:textId="358C7BE1" w:rsidR="009D6E9E" w:rsidRPr="009D6E9E" w:rsidRDefault="009D6E9E" w:rsidP="009D6E9E">
      <w:pPr>
        <w:numPr>
          <w:ilvl w:val="0"/>
          <w:numId w:val="1"/>
        </w:numPr>
        <w:shd w:val="clear" w:color="auto" w:fill="FFFFFF"/>
        <w:spacing w:after="0" w:line="240" w:lineRule="auto"/>
        <w:ind w:left="75" w:right="225"/>
        <w:textAlignment w:val="baseline"/>
        <w:rPr>
          <w:rFonts w:ascii="Tahoma" w:eastAsia="Times New Roman" w:hAnsi="Tahoma" w:cs="Tahoma"/>
          <w:color w:val="000000"/>
          <w:sz w:val="23"/>
          <w:szCs w:val="23"/>
        </w:rPr>
      </w:pPr>
      <w:r>
        <w:rPr>
          <w:rStyle w:val="CommentReference"/>
        </w:rPr>
        <w:annotationRef/>
      </w:r>
      <w:r w:rsidRPr="009D6E9E">
        <w:rPr>
          <w:rFonts w:ascii="Tahoma" w:eastAsia="Times New Roman" w:hAnsi="Tahoma" w:cs="Tahoma"/>
          <w:color w:val="000000"/>
          <w:sz w:val="23"/>
          <w:szCs w:val="23"/>
        </w:rPr>
        <w:t xml:space="preserve">Title of the article (with first letter of </w:t>
      </w:r>
      <w:r w:rsidR="00FC1C26">
        <w:rPr>
          <w:rFonts w:ascii="Tahoma" w:eastAsia="Times New Roman" w:hAnsi="Tahoma" w:cs="Tahoma"/>
          <w:color w:val="000000"/>
          <w:sz w:val="23"/>
          <w:szCs w:val="23"/>
        </w:rPr>
        <w:t>each word capitalized except pre</w:t>
      </w:r>
      <w:r w:rsidRPr="009D6E9E">
        <w:rPr>
          <w:rFonts w:ascii="Tahoma" w:eastAsia="Times New Roman" w:hAnsi="Tahoma" w:cs="Tahoma"/>
          <w:color w:val="000000"/>
          <w:sz w:val="23"/>
          <w:szCs w:val="23"/>
        </w:rPr>
        <w:t>positions)</w:t>
      </w:r>
    </w:p>
    <w:p w14:paraId="79655EC9" w14:textId="77777777" w:rsidR="009D6E9E" w:rsidRDefault="009D6E9E">
      <w:pPr>
        <w:pStyle w:val="CommentText"/>
      </w:pPr>
    </w:p>
  </w:comment>
  <w:comment w:id="2" w:author="Microsoft account" w:date="2021-01-11T14:00:00Z" w:initials="Ma">
    <w:p w14:paraId="40F23962" w14:textId="77777777" w:rsidR="009D6E9E" w:rsidRPr="009D6E9E" w:rsidRDefault="009D6E9E" w:rsidP="009D6E9E">
      <w:pPr>
        <w:numPr>
          <w:ilvl w:val="0"/>
          <w:numId w:val="2"/>
        </w:numPr>
        <w:shd w:val="clear" w:color="auto" w:fill="FFFFFF"/>
        <w:spacing w:after="0" w:line="240" w:lineRule="auto"/>
        <w:ind w:left="75" w:right="225"/>
        <w:textAlignment w:val="baseline"/>
        <w:rPr>
          <w:rFonts w:ascii="Tahoma" w:eastAsia="Times New Roman" w:hAnsi="Tahoma" w:cs="Tahoma"/>
          <w:color w:val="000000"/>
          <w:sz w:val="23"/>
          <w:szCs w:val="23"/>
        </w:rPr>
      </w:pPr>
      <w:r>
        <w:rPr>
          <w:rStyle w:val="CommentReference"/>
        </w:rPr>
        <w:annotationRef/>
      </w:r>
      <w:r w:rsidRPr="009D6E9E">
        <w:rPr>
          <w:rFonts w:ascii="Tahoma" w:eastAsia="Times New Roman" w:hAnsi="Tahoma" w:cs="Tahoma"/>
          <w:color w:val="000000"/>
          <w:sz w:val="23"/>
          <w:szCs w:val="23"/>
        </w:rPr>
        <w:t>Full name, department, institution, city and country of all co-authors</w:t>
      </w:r>
    </w:p>
    <w:p w14:paraId="279041E4" w14:textId="77777777" w:rsidR="009D6E9E" w:rsidRDefault="009D6E9E">
      <w:pPr>
        <w:pStyle w:val="CommentText"/>
      </w:pPr>
    </w:p>
  </w:comment>
  <w:comment w:id="3" w:author="Microsoft account" w:date="2021-01-12T08:49:00Z" w:initials="Ma">
    <w:p w14:paraId="1AD9659F" w14:textId="77777777" w:rsidR="00F36170" w:rsidRPr="00076E1A" w:rsidRDefault="00F36170" w:rsidP="00F36170">
      <w:pPr>
        <w:numPr>
          <w:ilvl w:val="0"/>
          <w:numId w:val="7"/>
        </w:numPr>
        <w:shd w:val="clear" w:color="auto" w:fill="FFFFFF"/>
        <w:spacing w:after="0" w:line="240" w:lineRule="auto"/>
        <w:ind w:left="75" w:right="225"/>
        <w:textAlignment w:val="baseline"/>
        <w:rPr>
          <w:rFonts w:ascii="Tahoma" w:eastAsia="Times New Roman" w:hAnsi="Tahoma" w:cs="Tahoma"/>
          <w:color w:val="000000"/>
          <w:sz w:val="23"/>
          <w:szCs w:val="23"/>
        </w:rPr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 w:rsidRPr="00076E1A">
        <w:rPr>
          <w:rFonts w:ascii="Tahoma" w:eastAsia="Times New Roman" w:hAnsi="Tahoma" w:cs="Tahoma"/>
          <w:color w:val="000000"/>
          <w:sz w:val="23"/>
          <w:szCs w:val="23"/>
        </w:rPr>
        <w:t>ORCIDs of all authors</w:t>
      </w:r>
    </w:p>
    <w:p w14:paraId="211C4F9E" w14:textId="77777777" w:rsidR="00F36170" w:rsidRDefault="00F36170" w:rsidP="00F36170">
      <w:pPr>
        <w:pStyle w:val="CommentText"/>
      </w:pPr>
    </w:p>
    <w:p w14:paraId="4A00A87E" w14:textId="164CC976" w:rsidR="00F36170" w:rsidRDefault="00F36170">
      <w:pPr>
        <w:pStyle w:val="CommentText"/>
      </w:pPr>
    </w:p>
  </w:comment>
  <w:comment w:id="5" w:author="Microsoft account" w:date="2021-01-12T14:14:00Z" w:initials="Ma">
    <w:p w14:paraId="62C433CD" w14:textId="7457C09F" w:rsidR="00C318DD" w:rsidRDefault="00C318DD" w:rsidP="006B1E9D">
      <w:pPr>
        <w:pStyle w:val="CommentText"/>
      </w:pPr>
      <w:r>
        <w:rPr>
          <w:rStyle w:val="CommentReference"/>
        </w:rPr>
        <w:annotationRef/>
      </w:r>
      <w:r w:rsidR="006B1E9D">
        <w:t>Should be unstructured, b</w:t>
      </w:r>
      <w:r>
        <w:t>etween 200 to 300 words</w:t>
      </w:r>
    </w:p>
  </w:comment>
  <w:comment w:id="6" w:author="Microsoft account" w:date="2021-01-11T14:13:00Z" w:initials="Ma">
    <w:p w14:paraId="643C80C6" w14:textId="77777777" w:rsidR="00256E1C" w:rsidRDefault="00256E1C" w:rsidP="00256E1C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Maximum 6 words</w:t>
      </w:r>
    </w:p>
    <w:p w14:paraId="00250792" w14:textId="77777777" w:rsidR="00256E1C" w:rsidRDefault="00256E1C">
      <w:pPr>
        <w:pStyle w:val="CommentText"/>
      </w:pPr>
    </w:p>
  </w:comment>
  <w:comment w:id="7" w:author="Microsoft account" w:date="2021-01-11T14:02:00Z" w:initials="Ma">
    <w:p w14:paraId="583C5F8E" w14:textId="616BA58E" w:rsidR="00256E1C" w:rsidRPr="00F915CD" w:rsidRDefault="009D6E9E" w:rsidP="00F915CD">
      <w:pPr>
        <w:pStyle w:val="CommentText"/>
        <w:numPr>
          <w:ilvl w:val="0"/>
          <w:numId w:val="3"/>
        </w:numPr>
        <w:rPr>
          <w:rFonts w:ascii="Tahoma" w:hAnsi="Tahoma" w:cs="Tahoma"/>
          <w:color w:val="000000"/>
          <w:sz w:val="16"/>
          <w:szCs w:val="16"/>
          <w:shd w:val="clear" w:color="auto" w:fill="FFFFFF"/>
        </w:rPr>
      </w:pPr>
      <w:r>
        <w:rPr>
          <w:rStyle w:val="CommentReference"/>
        </w:rPr>
        <w:annotationRef/>
      </w:r>
      <w:r w:rsidR="00F915CD" w:rsidRPr="00F915CD">
        <w:rPr>
          <w:rFonts w:ascii="Tahoma" w:hAnsi="Tahoma" w:cs="Tahoma"/>
          <w:color w:val="000000"/>
          <w:sz w:val="23"/>
          <w:szCs w:val="23"/>
          <w:shd w:val="clear" w:color="auto" w:fill="FFFFFF"/>
        </w:rPr>
        <w:t>Was</w:t>
      </w:r>
      <w:r w:rsidR="001A3AC5" w:rsidRPr="00F915CD">
        <w:rPr>
          <w:rFonts w:ascii="Tahoma" w:hAnsi="Tahoma" w:cs="Tahoma"/>
          <w:color w:val="000000"/>
          <w:sz w:val="23"/>
          <w:szCs w:val="23"/>
          <w:shd w:val="clear" w:color="auto" w:fill="FFFFFF"/>
        </w:rPr>
        <w:t xml:space="preserve"> any</w:t>
      </w:r>
      <w:r w:rsidR="00256E1C" w:rsidRPr="00F915CD">
        <w:rPr>
          <w:rFonts w:ascii="Tahoma" w:hAnsi="Tahoma" w:cs="Tahoma"/>
          <w:color w:val="000000"/>
          <w:sz w:val="23"/>
          <w:szCs w:val="23"/>
          <w:shd w:val="clear" w:color="auto" w:fill="FFFFFF"/>
        </w:rPr>
        <w:t xml:space="preserve"> </w:t>
      </w:r>
      <w:r w:rsidR="00F915CD" w:rsidRPr="00F915CD">
        <w:rPr>
          <w:rFonts w:ascii="Tahoma" w:hAnsi="Tahoma" w:cs="Tahoma"/>
          <w:color w:val="000000"/>
          <w:sz w:val="23"/>
          <w:szCs w:val="23"/>
          <w:shd w:val="clear" w:color="auto" w:fill="FFFFFF"/>
        </w:rPr>
        <w:t>approval by the institutional review board required to write this editorial?</w:t>
      </w:r>
      <w:r w:rsidR="001A3AC5" w:rsidRPr="00F915CD">
        <w:rPr>
          <w:rFonts w:ascii="Tahoma" w:hAnsi="Tahoma" w:cs="Tahoma"/>
          <w:color w:val="000000"/>
          <w:sz w:val="23"/>
          <w:szCs w:val="23"/>
          <w:shd w:val="clear" w:color="auto" w:fill="FFFFFF"/>
        </w:rPr>
        <w:t xml:space="preserve">  </w:t>
      </w:r>
      <w:r w:rsidR="00256E1C" w:rsidRPr="00F915CD">
        <w:rPr>
          <w:rFonts w:ascii="Tahoma" w:hAnsi="Tahoma" w:cs="Tahoma"/>
          <w:color w:val="000000"/>
          <w:sz w:val="23"/>
          <w:szCs w:val="23"/>
          <w:shd w:val="clear" w:color="auto" w:fill="FFFFFF"/>
        </w:rPr>
        <w:t> </w:t>
      </w:r>
    </w:p>
    <w:p w14:paraId="68CA51BF" w14:textId="67F661FC" w:rsidR="001A3AC5" w:rsidRDefault="001A3AC5" w:rsidP="001A3AC5">
      <w:pPr>
        <w:pStyle w:val="CommentText"/>
        <w:rPr>
          <w:rFonts w:ascii="Tahoma" w:hAnsi="Tahoma" w:cs="Tahoma"/>
          <w:color w:val="000000"/>
          <w:sz w:val="16"/>
          <w:szCs w:val="16"/>
          <w:shd w:val="clear" w:color="auto" w:fill="FFFFFF"/>
          <w:rtl/>
          <w:lang w:bidi="fa-IR"/>
        </w:rPr>
      </w:pPr>
    </w:p>
    <w:p w14:paraId="48D6B105" w14:textId="77777777" w:rsidR="00256E1C" w:rsidRPr="00256E1C" w:rsidRDefault="00256E1C" w:rsidP="001A3AC5">
      <w:pPr>
        <w:shd w:val="clear" w:color="auto" w:fill="FFFFFF"/>
        <w:spacing w:after="0" w:line="240" w:lineRule="auto"/>
        <w:ind w:right="225"/>
        <w:textAlignment w:val="baseline"/>
        <w:rPr>
          <w:rFonts w:ascii="Tahoma" w:eastAsia="Times New Roman" w:hAnsi="Tahoma" w:cs="Tahoma"/>
          <w:color w:val="000000"/>
          <w:sz w:val="23"/>
          <w:szCs w:val="23"/>
        </w:rPr>
      </w:pPr>
    </w:p>
  </w:comment>
  <w:comment w:id="8" w:author="Microsoft account" w:date="2021-01-11T14:30:00Z" w:initials="Ma">
    <w:p w14:paraId="4FD0644F" w14:textId="644E1296" w:rsidR="007E5E4C" w:rsidRDefault="007E5E4C" w:rsidP="0096484F">
      <w:pPr>
        <w:pStyle w:val="CommentText"/>
        <w:numPr>
          <w:ilvl w:val="0"/>
          <w:numId w:val="3"/>
        </w:numPr>
        <w:rPr>
          <w:rFonts w:ascii="Tahoma" w:hAnsi="Tahoma" w:cs="Tahoma"/>
          <w:color w:val="000000"/>
          <w:sz w:val="23"/>
          <w:szCs w:val="23"/>
          <w:shd w:val="clear" w:color="auto" w:fill="FFFFFF"/>
        </w:rPr>
      </w:pPr>
      <w:r>
        <w:rPr>
          <w:rStyle w:val="CommentReference"/>
        </w:rPr>
        <w:annotationRef/>
      </w:r>
      <w:r>
        <w:rPr>
          <w:rFonts w:ascii="Tahoma" w:hAnsi="Tahoma" w:cs="Tahoma"/>
          <w:color w:val="000000"/>
          <w:sz w:val="23"/>
          <w:szCs w:val="23"/>
          <w:shd w:val="clear" w:color="auto" w:fill="FFFFFF"/>
        </w:rPr>
        <w:t>According to</w:t>
      </w:r>
      <w:r>
        <w:rPr>
          <w:rStyle w:val="CommentReference"/>
        </w:rPr>
        <w:annotationRef/>
      </w:r>
      <w:r w:rsidR="00F915CD">
        <w:rPr>
          <w:rFonts w:ascii="Tahoma" w:hAnsi="Tahoma" w:cs="Tahoma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Tahoma" w:hAnsi="Tahoma" w:cs="Tahoma"/>
          <w:color w:val="000000"/>
          <w:sz w:val="23"/>
          <w:szCs w:val="23"/>
          <w:shd w:val="clear" w:color="auto" w:fill="FFFFFF"/>
        </w:rPr>
        <w:t>Vancouver referencing system</w:t>
      </w:r>
    </w:p>
    <w:p w14:paraId="0ECA902D" w14:textId="38201E21" w:rsidR="0096484F" w:rsidRDefault="0096484F" w:rsidP="008A1563">
      <w:pPr>
        <w:pStyle w:val="CommentText"/>
        <w:numPr>
          <w:ilvl w:val="0"/>
          <w:numId w:val="3"/>
        </w:numPr>
      </w:pPr>
      <w:r w:rsidRPr="00F915CD">
        <w:rPr>
          <w:rFonts w:ascii="Tahoma" w:hAnsi="Tahoma" w:cs="Tahoma"/>
          <w:sz w:val="23"/>
          <w:szCs w:val="23"/>
          <w:shd w:val="clear" w:color="auto" w:fill="FFFFFF"/>
        </w:rPr>
        <w:t xml:space="preserve">Maximum </w:t>
      </w:r>
      <w:r w:rsidR="008A1563" w:rsidRPr="00F915CD">
        <w:rPr>
          <w:rFonts w:ascii="Tahoma" w:hAnsi="Tahoma" w:cs="Tahoma"/>
          <w:sz w:val="23"/>
          <w:szCs w:val="23"/>
          <w:shd w:val="clear" w:color="auto" w:fill="FFFFFF"/>
        </w:rPr>
        <w:t>30</w:t>
      </w:r>
      <w:r w:rsidRPr="00F915CD">
        <w:rPr>
          <w:rFonts w:ascii="Tahoma" w:hAnsi="Tahoma" w:cs="Tahoma"/>
          <w:sz w:val="23"/>
          <w:szCs w:val="23"/>
          <w:shd w:val="clear" w:color="auto" w:fill="FFFFFF"/>
        </w:rPr>
        <w:t xml:space="preserve"> references</w:t>
      </w:r>
    </w:p>
    <w:p w14:paraId="7556676C" w14:textId="77777777" w:rsidR="0096484F" w:rsidRDefault="0096484F">
      <w:pPr>
        <w:pStyle w:val="CommentText"/>
      </w:pPr>
    </w:p>
  </w:comment>
  <w:comment w:id="9" w:author="Microsoft account" w:date="2021-01-11T14:29:00Z" w:initials="Ma">
    <w:p w14:paraId="18C58137" w14:textId="76440780" w:rsidR="00FD3B9D" w:rsidRPr="00FD3B9D" w:rsidRDefault="00FD3B9D" w:rsidP="00F915CD">
      <w:pPr>
        <w:numPr>
          <w:ilvl w:val="0"/>
          <w:numId w:val="6"/>
        </w:numPr>
        <w:shd w:val="clear" w:color="auto" w:fill="FFFFFF"/>
        <w:spacing w:after="0" w:line="240" w:lineRule="auto"/>
        <w:ind w:left="75" w:right="225"/>
        <w:textAlignment w:val="baseline"/>
        <w:rPr>
          <w:rFonts w:ascii="Tahoma" w:eastAsia="Times New Roman" w:hAnsi="Tahoma" w:cs="Tahoma"/>
          <w:color w:val="000000"/>
          <w:sz w:val="23"/>
          <w:szCs w:val="23"/>
        </w:rPr>
      </w:pPr>
      <w:r>
        <w:rPr>
          <w:rStyle w:val="CommentReference"/>
        </w:rPr>
        <w:annotationRef/>
      </w:r>
      <w:r>
        <w:rPr>
          <w:rFonts w:ascii="Tahoma" w:eastAsia="Times New Roman" w:hAnsi="Tahoma" w:cs="Tahoma"/>
          <w:color w:val="000000"/>
          <w:sz w:val="23"/>
          <w:szCs w:val="23"/>
        </w:rPr>
        <w:t xml:space="preserve">Must be written in </w:t>
      </w:r>
      <w:r w:rsidRPr="00FD3B9D">
        <w:rPr>
          <w:rFonts w:ascii="Tahoma" w:eastAsia="Times New Roman" w:hAnsi="Tahoma" w:cs="Tahoma"/>
          <w:color w:val="000000"/>
          <w:sz w:val="23"/>
          <w:szCs w:val="23"/>
        </w:rPr>
        <w:t xml:space="preserve">Arabic numerals (e.g., </w:t>
      </w:r>
      <w:r w:rsidR="00F915CD">
        <w:rPr>
          <w:rFonts w:ascii="Tahoma" w:eastAsia="Times New Roman" w:hAnsi="Tahoma" w:cs="Tahoma"/>
          <w:color w:val="000000"/>
          <w:sz w:val="23"/>
          <w:szCs w:val="23"/>
        </w:rPr>
        <w:t>Table</w:t>
      </w:r>
      <w:r w:rsidRPr="00FD3B9D">
        <w:rPr>
          <w:rFonts w:ascii="Tahoma" w:eastAsia="Times New Roman" w:hAnsi="Tahoma" w:cs="Tahoma"/>
          <w:color w:val="000000"/>
          <w:sz w:val="23"/>
          <w:szCs w:val="23"/>
        </w:rPr>
        <w:t>. 3)</w:t>
      </w:r>
    </w:p>
    <w:p w14:paraId="6BFAE7DB" w14:textId="4B2A5596" w:rsidR="00FD3B9D" w:rsidRPr="00FD3B9D" w:rsidRDefault="00FD3B9D" w:rsidP="00FD3B9D">
      <w:pPr>
        <w:numPr>
          <w:ilvl w:val="0"/>
          <w:numId w:val="6"/>
        </w:numPr>
        <w:shd w:val="clear" w:color="auto" w:fill="FFFFFF"/>
        <w:spacing w:after="0" w:line="240" w:lineRule="auto"/>
        <w:ind w:left="75" w:right="225"/>
        <w:textAlignment w:val="baseline"/>
        <w:rPr>
          <w:rFonts w:ascii="Tahoma" w:eastAsia="Times New Roman" w:hAnsi="Tahoma" w:cs="Tahoma"/>
          <w:color w:val="000000"/>
          <w:sz w:val="23"/>
          <w:szCs w:val="23"/>
        </w:rPr>
      </w:pPr>
      <w:r>
        <w:rPr>
          <w:rFonts w:ascii="Tahoma" w:eastAsia="Times New Roman" w:hAnsi="Tahoma" w:cs="Tahoma"/>
          <w:color w:val="000000"/>
          <w:sz w:val="23"/>
          <w:szCs w:val="23"/>
        </w:rPr>
        <w:t xml:space="preserve">Are all tables </w:t>
      </w:r>
      <w:r w:rsidRPr="00FD3B9D">
        <w:rPr>
          <w:rFonts w:ascii="Tahoma" w:eastAsia="Times New Roman" w:hAnsi="Tahoma" w:cs="Tahoma"/>
          <w:color w:val="000000"/>
          <w:sz w:val="23"/>
          <w:szCs w:val="23"/>
        </w:rPr>
        <w:t>cited in the manuscript?</w:t>
      </w:r>
    </w:p>
    <w:p w14:paraId="7FF9BECE" w14:textId="376D00A1" w:rsidR="00FD3B9D" w:rsidRDefault="00FD3B9D" w:rsidP="00FD3B9D">
      <w:pPr>
        <w:pStyle w:val="CommentText"/>
      </w:pPr>
      <w:r>
        <w:rPr>
          <w:rFonts w:ascii="Tahoma" w:eastAsia="Times New Roman" w:hAnsi="Tahoma" w:cs="Tahoma"/>
          <w:color w:val="000000"/>
          <w:sz w:val="23"/>
          <w:szCs w:val="23"/>
        </w:rPr>
        <w:t xml:space="preserve">Do all tables </w:t>
      </w:r>
      <w:r w:rsidRPr="00FD3B9D">
        <w:rPr>
          <w:rFonts w:ascii="Tahoma" w:eastAsia="Times New Roman" w:hAnsi="Tahoma" w:cs="Tahoma"/>
          <w:color w:val="000000"/>
          <w:sz w:val="23"/>
          <w:szCs w:val="23"/>
        </w:rPr>
        <w:t>have legend?</w:t>
      </w:r>
    </w:p>
  </w:comment>
  <w:comment w:id="10" w:author="Microsoft account" w:date="2021-01-11T14:28:00Z" w:initials="Ma">
    <w:p w14:paraId="44B48CCF" w14:textId="77777777" w:rsidR="00DA0AFA" w:rsidRPr="00FD3B9D" w:rsidRDefault="00FD3B9D" w:rsidP="00DA0AFA">
      <w:pPr>
        <w:numPr>
          <w:ilvl w:val="0"/>
          <w:numId w:val="6"/>
        </w:numPr>
        <w:shd w:val="clear" w:color="auto" w:fill="FFFFFF"/>
        <w:spacing w:after="0" w:line="240" w:lineRule="auto"/>
        <w:ind w:left="75" w:right="225"/>
        <w:textAlignment w:val="baseline"/>
        <w:rPr>
          <w:rFonts w:ascii="Tahoma" w:eastAsia="Times New Roman" w:hAnsi="Tahoma" w:cs="Tahoma"/>
          <w:color w:val="000000"/>
          <w:sz w:val="23"/>
          <w:szCs w:val="23"/>
        </w:rPr>
      </w:pPr>
      <w:r>
        <w:rPr>
          <w:rStyle w:val="CommentReference"/>
        </w:rPr>
        <w:annotationRef/>
      </w:r>
      <w:r w:rsidR="00DA0AFA">
        <w:t xml:space="preserve"> </w:t>
      </w:r>
      <w:r w:rsidR="00DA0AFA">
        <w:rPr>
          <w:rFonts w:ascii="Tahoma" w:eastAsia="Times New Roman" w:hAnsi="Tahoma" w:cs="Tahoma"/>
          <w:color w:val="000000"/>
          <w:sz w:val="23"/>
          <w:szCs w:val="23"/>
        </w:rPr>
        <w:t xml:space="preserve">Must be written in </w:t>
      </w:r>
      <w:r w:rsidR="00DA0AFA" w:rsidRPr="00FD3B9D">
        <w:rPr>
          <w:rFonts w:ascii="Tahoma" w:eastAsia="Times New Roman" w:hAnsi="Tahoma" w:cs="Tahoma"/>
          <w:color w:val="000000"/>
          <w:sz w:val="23"/>
          <w:szCs w:val="23"/>
        </w:rPr>
        <w:t>Arabic numerals (e.g., Figure. 3)</w:t>
      </w:r>
    </w:p>
    <w:p w14:paraId="5D8AB7AA" w14:textId="77777777" w:rsidR="00DA0AFA" w:rsidRDefault="00DA0AFA" w:rsidP="00DA0AFA">
      <w:pPr>
        <w:numPr>
          <w:ilvl w:val="0"/>
          <w:numId w:val="6"/>
        </w:numPr>
        <w:shd w:val="clear" w:color="auto" w:fill="FFFFFF"/>
        <w:spacing w:after="0" w:line="240" w:lineRule="auto"/>
        <w:ind w:left="75" w:right="225"/>
        <w:textAlignment w:val="baseline"/>
        <w:rPr>
          <w:rFonts w:ascii="Tahoma" w:eastAsia="Times New Roman" w:hAnsi="Tahoma" w:cs="Tahoma"/>
          <w:color w:val="000000"/>
          <w:sz w:val="23"/>
          <w:szCs w:val="23"/>
        </w:rPr>
      </w:pPr>
      <w:r>
        <w:rPr>
          <w:rFonts w:ascii="Tahoma" w:eastAsia="Times New Roman" w:hAnsi="Tahoma" w:cs="Tahoma"/>
          <w:color w:val="000000"/>
          <w:sz w:val="23"/>
          <w:szCs w:val="23"/>
        </w:rPr>
        <w:t>All figures should be cited in the manuscript.</w:t>
      </w:r>
    </w:p>
    <w:p w14:paraId="2DB4E620" w14:textId="77777777" w:rsidR="00DA0AFA" w:rsidRDefault="00DA0AFA" w:rsidP="00DA0AFA">
      <w:pPr>
        <w:numPr>
          <w:ilvl w:val="0"/>
          <w:numId w:val="6"/>
        </w:numPr>
        <w:shd w:val="clear" w:color="auto" w:fill="FFFFFF"/>
        <w:spacing w:after="0" w:line="240" w:lineRule="auto"/>
        <w:ind w:left="75" w:right="225"/>
        <w:textAlignment w:val="baseline"/>
        <w:rPr>
          <w:rFonts w:ascii="Tahoma" w:eastAsia="Times New Roman" w:hAnsi="Tahoma" w:cs="Tahoma"/>
          <w:color w:val="000000"/>
          <w:sz w:val="23"/>
          <w:szCs w:val="23"/>
        </w:rPr>
      </w:pPr>
      <w:r w:rsidRPr="00B336AD">
        <w:rPr>
          <w:rFonts w:ascii="Tahoma" w:eastAsia="Times New Roman" w:hAnsi="Tahoma" w:cs="Tahoma"/>
          <w:color w:val="000000"/>
          <w:sz w:val="23"/>
          <w:szCs w:val="23"/>
        </w:rPr>
        <w:t xml:space="preserve">All </w:t>
      </w:r>
      <w:r>
        <w:rPr>
          <w:rFonts w:ascii="Tahoma" w:eastAsia="Times New Roman" w:hAnsi="Tahoma" w:cs="Tahoma"/>
          <w:color w:val="000000"/>
          <w:sz w:val="23"/>
          <w:szCs w:val="23"/>
        </w:rPr>
        <w:t xml:space="preserve">figures </w:t>
      </w:r>
      <w:r w:rsidRPr="00B336AD">
        <w:rPr>
          <w:rFonts w:ascii="Tahoma" w:eastAsia="Times New Roman" w:hAnsi="Tahoma" w:cs="Tahoma"/>
          <w:color w:val="000000"/>
          <w:sz w:val="23"/>
          <w:szCs w:val="23"/>
        </w:rPr>
        <w:t>should have legend.</w:t>
      </w:r>
    </w:p>
    <w:p w14:paraId="65A35A59" w14:textId="21729B17" w:rsidR="00FD3B9D" w:rsidRDefault="00FD3B9D" w:rsidP="00DA0AFA">
      <w:pPr>
        <w:shd w:val="clear" w:color="auto" w:fill="FFFFFF"/>
        <w:spacing w:after="0" w:line="240" w:lineRule="auto"/>
        <w:ind w:right="225"/>
        <w:textAlignment w:val="baseline"/>
      </w:pP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43747871" w15:done="0"/>
  <w15:commentEx w15:paraId="79655EC9" w15:done="0"/>
  <w15:commentEx w15:paraId="279041E4" w15:done="0"/>
  <w15:commentEx w15:paraId="4A00A87E" w15:done="0"/>
  <w15:commentEx w15:paraId="62C433CD" w15:done="0"/>
  <w15:commentEx w15:paraId="00250792" w15:done="0"/>
  <w15:commentEx w15:paraId="48D6B105" w15:done="0"/>
  <w15:commentEx w15:paraId="7556676C" w15:done="0"/>
  <w15:commentEx w15:paraId="7FF9BECE" w15:done="0"/>
  <w15:commentEx w15:paraId="65A35A59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9A0CFD" w14:textId="77777777" w:rsidR="0082031C" w:rsidRDefault="0082031C" w:rsidP="00ED40F1">
      <w:pPr>
        <w:spacing w:after="0" w:line="240" w:lineRule="auto"/>
      </w:pPr>
      <w:r>
        <w:separator/>
      </w:r>
    </w:p>
  </w:endnote>
  <w:endnote w:type="continuationSeparator" w:id="0">
    <w:p w14:paraId="6C4F8163" w14:textId="77777777" w:rsidR="0082031C" w:rsidRDefault="0082031C" w:rsidP="00ED40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5DF5D8" w14:textId="77777777" w:rsidR="0082031C" w:rsidRDefault="0082031C" w:rsidP="00ED40F1">
      <w:pPr>
        <w:spacing w:after="0" w:line="240" w:lineRule="auto"/>
      </w:pPr>
      <w:r>
        <w:separator/>
      </w:r>
    </w:p>
  </w:footnote>
  <w:footnote w:type="continuationSeparator" w:id="0">
    <w:p w14:paraId="392BA0FA" w14:textId="77777777" w:rsidR="0082031C" w:rsidRDefault="0082031C" w:rsidP="00ED40F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BC24B7"/>
    <w:multiLevelType w:val="multilevel"/>
    <w:tmpl w:val="6B1ED4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4D31019"/>
    <w:multiLevelType w:val="multilevel"/>
    <w:tmpl w:val="7ED409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7EF6CA8"/>
    <w:multiLevelType w:val="multilevel"/>
    <w:tmpl w:val="396E8C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B427C3"/>
    <w:multiLevelType w:val="multilevel"/>
    <w:tmpl w:val="2AFEC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A170092"/>
    <w:multiLevelType w:val="multilevel"/>
    <w:tmpl w:val="396E8C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610AE3"/>
    <w:multiLevelType w:val="hybridMultilevel"/>
    <w:tmpl w:val="89981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590EBD"/>
    <w:multiLevelType w:val="multilevel"/>
    <w:tmpl w:val="1F3CB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6B77040"/>
    <w:multiLevelType w:val="hybridMultilevel"/>
    <w:tmpl w:val="60FE8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1"/>
  </w:num>
  <w:num w:numId="8">
    <w:abstractNumId w:val="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icrosoft account">
    <w15:presenceInfo w15:providerId="Windows Live" w15:userId="c445d649cc2e70d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tDAzMTYxtbA0tzBX0lEKTi0uzszPAymwqAUA4glZrCwAAAA="/>
  </w:docVars>
  <w:rsids>
    <w:rsidRoot w:val="00D034E8"/>
    <w:rsid w:val="000A3746"/>
    <w:rsid w:val="000D1AA8"/>
    <w:rsid w:val="001459EB"/>
    <w:rsid w:val="00154568"/>
    <w:rsid w:val="00183D46"/>
    <w:rsid w:val="001A3AC5"/>
    <w:rsid w:val="001D3443"/>
    <w:rsid w:val="001F3019"/>
    <w:rsid w:val="00231F39"/>
    <w:rsid w:val="00256E1C"/>
    <w:rsid w:val="00270E8B"/>
    <w:rsid w:val="0028363D"/>
    <w:rsid w:val="003100BA"/>
    <w:rsid w:val="003575DC"/>
    <w:rsid w:val="00455048"/>
    <w:rsid w:val="00546187"/>
    <w:rsid w:val="006B1E9D"/>
    <w:rsid w:val="00707A42"/>
    <w:rsid w:val="00710589"/>
    <w:rsid w:val="007E5E4C"/>
    <w:rsid w:val="007E7B4B"/>
    <w:rsid w:val="007F51E9"/>
    <w:rsid w:val="0082031C"/>
    <w:rsid w:val="008A1563"/>
    <w:rsid w:val="00930089"/>
    <w:rsid w:val="009445B2"/>
    <w:rsid w:val="009531A9"/>
    <w:rsid w:val="0096484F"/>
    <w:rsid w:val="009D6E9E"/>
    <w:rsid w:val="00A23524"/>
    <w:rsid w:val="00A53F5A"/>
    <w:rsid w:val="00C318DD"/>
    <w:rsid w:val="00C835E0"/>
    <w:rsid w:val="00CE423F"/>
    <w:rsid w:val="00D034E8"/>
    <w:rsid w:val="00D11F6F"/>
    <w:rsid w:val="00DA0AFA"/>
    <w:rsid w:val="00E539ED"/>
    <w:rsid w:val="00ED40F1"/>
    <w:rsid w:val="00EF0121"/>
    <w:rsid w:val="00F1302A"/>
    <w:rsid w:val="00F36170"/>
    <w:rsid w:val="00F43661"/>
    <w:rsid w:val="00F915CD"/>
    <w:rsid w:val="00FC1C26"/>
    <w:rsid w:val="00FD1B16"/>
    <w:rsid w:val="00FD3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CD6D4E"/>
  <w15:chartTrackingRefBased/>
  <w15:docId w15:val="{50320BEE-BA71-4B3D-9921-5985E6E94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11F6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1F6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11F6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11F6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ED40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40F1"/>
  </w:style>
  <w:style w:type="paragraph" w:styleId="Footer">
    <w:name w:val="footer"/>
    <w:basedOn w:val="Normal"/>
    <w:link w:val="FooterChar"/>
    <w:uiPriority w:val="99"/>
    <w:unhideWhenUsed/>
    <w:rsid w:val="00ED40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40F1"/>
  </w:style>
  <w:style w:type="table" w:styleId="TableGrid">
    <w:name w:val="Table Grid"/>
    <w:basedOn w:val="TableNormal"/>
    <w:uiPriority w:val="39"/>
    <w:rsid w:val="001545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07A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07A4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07A4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7A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7A4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7A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7A4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531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152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4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92</Words>
  <Characters>52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2</cp:revision>
  <dcterms:created xsi:type="dcterms:W3CDTF">2021-01-23T06:02:00Z</dcterms:created>
  <dcterms:modified xsi:type="dcterms:W3CDTF">2021-02-23T10:54:00Z</dcterms:modified>
</cp:coreProperties>
</file>